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0" w:name="X7dd38c47e31e2753f04643c0d0dba37c6e8211a"/>
    <w:p>
      <w:pPr>
        <w:pStyle w:val="Heading1"/>
      </w:pPr>
      <w:r>
        <w:t xml:space="preserve">Cover Letter for Customs Office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Hiring Manager's Name]</w:t>
      </w:r>
      <w:r>
        <w:br/>
      </w:r>
      <w:r>
        <w:t xml:space="preserve">Customs Officer Recruitment Team</w:t>
      </w:r>
      <w:r>
        <w:br/>
      </w:r>
      <w:r>
        <w:t xml:space="preserve">Egyptian Customs Authority</w:t>
      </w:r>
      <w:r>
        <w:br/>
      </w:r>
      <w:r>
        <w:t xml:space="preserve">Al-Montazah District, Alexandria</w:t>
      </w:r>
      <w:r>
        <w:br/>
      </w:r>
      <w:r>
        <w:t xml:space="preserve">Egypt</w:t>
      </w:r>
    </w:p>
    <w:p>
      <w:pPr>
        <w:pStyle w:val="BodyText"/>
      </w:pPr>
      <w:r>
        <w:t xml:space="preserve">Dear [Hiring Manager's Name],</w:t>
      </w:r>
    </w:p>
    <w:p>
      <w:pPr>
        <w:pStyle w:val="BodyText"/>
      </w:pPr>
      <w:r>
        <w:t xml:space="preserve">I am writing to express my enthusiastic interest in the Customs Officer position at the Egyptian Customs Authority in Alexandria. As a dedicated professional with a strong background in international trade regulations, customs compliance, and border security, I am eager to contribute my expertise to safeguard Egypt’s economic interests while ensuring seamless trade operations through one of the country’s most strategically significant ports. My passion for public service, combined with my understanding of customs procedures and commitment to upholding the integrity of Egypt Alexandria’s maritime and land borders, makes me a strong candidate for this role.</w:t>
      </w:r>
    </w:p>
    <w:p>
      <w:pPr>
        <w:pStyle w:val="BodyText"/>
      </w:pPr>
      <w:r>
        <w:t xml:space="preserve">The Customs Officer position in Egypt Alexandria represents a vital opportunity to support the nation’s economic growth and national security. As the gateway to the Mediterranean Sea, Alexandria is not only a historic city but also a critical hub for international trade. The Egyptian Customs Authority plays an essential role in regulating cross-border movements of goods, preventing smuggling, and ensuring compliance with both national and international regulations. I am deeply motivated by the prospect of working in such a dynamic environment, where my skills in analytical thinking, attention to detail, and problem-solving can directly contribute to the efficiency and effectiveness of customs operations.</w:t>
      </w:r>
    </w:p>
    <w:p>
      <w:pPr>
        <w:pStyle w:val="BodyText"/>
      </w:pPr>
      <w:r>
        <w:t xml:space="preserve">With over [X years] of experience in customs-related roles within [previous organization or industry], I have developed a comprehensive understanding of import/export regulations, tariff classifications, and the complexities of international trade. My work has included conducting thorough inspections of cargo, verifying documentation, and collaborating with law enforcement agencies to detect illicit activities. This experience has equipped me with the technical knowledge and practical skills necessary to excel as a Customs Officer in Egypt Alexandria. I am particularly adept at navigating complex regulatory frameworks, such as those outlined by the World Trade Organization (WTO) and the Egyptian Ministry of Finance, ensuring that all operations align with both local and global standards.</w:t>
      </w:r>
    </w:p>
    <w:p>
      <w:pPr>
        <w:pStyle w:val="BodyText"/>
      </w:pPr>
      <w:r>
        <w:t xml:space="preserve">What sets me apart is my commitment to continuous learning and adaptability in a rapidly evolving field. I have actively pursued certifications in customs compliance, such as [specific certification name], which has enhanced my ability to interpret and apply customs laws accurately. Additionally, I have volunteered with local initiatives focused on promoting transparency and efficiency in trade processes, further solidifying my dedication to public service. My ability to communicate effectively with stakeholders—from traders to government officials—ensures that customs procedures are not only rigorous but also transparent and user-friendly.</w:t>
      </w:r>
    </w:p>
    <w:p>
      <w:pPr>
        <w:pStyle w:val="BodyText"/>
      </w:pPr>
      <w:r>
        <w:t xml:space="preserve">Egypt Alexandria holds a unique position as a bridge between Africa, the Middle East, and Europe. The city’s bustling ports and trade routes require a highly skilled customs workforce to maintain security while fostering economic collaboration. I am particularly inspired by the Egyptian Customs Authority’s mission to balance stringent enforcement with support for legitimate trade. As a Customs Officer in Alexandria, I aim to contribute to this dual objective by ensuring that all goods entering or exiting the country meet regulatory requirements without unnecessary delays. My experience in managing high-volume operations and prioritizing tasks under pressure makes me well-suited for this demanding role.</w:t>
      </w:r>
    </w:p>
    <w:p>
      <w:pPr>
        <w:pStyle w:val="BodyText"/>
      </w:pPr>
      <w:r>
        <w:t xml:space="preserve">Furthermore, my cultural awareness and language skills are assets in a multicultural environment like Alexandria. Fluent in [language(s)], I am capable of interacting with traders, travelers, and officials from diverse backgrounds. This ability to connect across cultures is essential for maintaining trust and cooperation in customs operations. I also have a strong understanding of Egypt’s historical significance as a trade hub, which deepens my appreciation for the role customs play in preserving the nation’s legacy while driving modern economic progress.</w:t>
      </w:r>
    </w:p>
    <w:p>
      <w:pPr>
        <w:pStyle w:val="BodyText"/>
      </w:pPr>
      <w:r>
        <w:t xml:space="preserve">I am particularly drawn to the opportunity to work in Egypt Alexandria due to its rich heritage and strategic importance. The city’s vibrant communities and economic initiatives align with my desire to contribute meaningfully to a region that is both historically significant and economically vital. I am eager to collaborate with colleagues at the Egyptian Customs Authority to enhance operational efficiency, reduce corruption, and promote ethical trade practices. By upholding the highest standards of professionalism, I aim to support Alexandria’s role as a model for customs excellence in the region.</w:t>
      </w:r>
    </w:p>
    <w:p>
      <w:pPr>
        <w:pStyle w:val="BodyText"/>
      </w:pPr>
      <w:r>
        <w:t xml:space="preserve">In conclusion, I am confident that my qualifications and dedication make me an ideal candidate for the Customs Officer position in Egypt Alexandria. I would be honored to bring my expertise in customs procedures, compliance, and public service to your team. Thank you for considering my application. I look forward to the opportunity to discuss how I can contribute to the continued success of the Egyptian Customs Authority.</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cp:keywords/>
  <dcterms:created xsi:type="dcterms:W3CDTF">2026-07-24T03:31:55Z</dcterms:created>
  <dcterms:modified xsi:type="dcterms:W3CDTF">2026-07-24T03:31:55Z</dcterms:modified>
</cp:coreProperties>
</file>

<file path=docProps/custom.xml><?xml version="1.0" encoding="utf-8"?>
<Properties xmlns="http://schemas.openxmlformats.org/officeDocument/2006/custom-properties" xmlns:vt="http://schemas.openxmlformats.org/officeDocument/2006/docPropsVTypes"/>
</file>